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Zimbabwe</w:t>
      </w:r>
      <w:r>
        <w:t xml:space="preserve"> </w:t>
      </w:r>
      <w:r>
        <w:t xml:space="preserve">Harare</w:t>
      </w:r>
    </w:p>
    <w:bookmarkStart w:id="20" w:name="X28ba3488ed7e73ee3c784cb42b3c912c65515b4"/>
    <w:p>
      <w:pPr>
        <w:pStyle w:val="Heading1"/>
      </w:pPr>
      <w:r>
        <w:t xml:space="preserve">Cover Letter for Journalist Position in Zimbabwe Harare</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Editorial Team"]</w:t>
      </w:r>
      <w:r>
        <w:br/>
      </w:r>
      <w:r>
        <w:t xml:space="preserve">[Newspaper/Outlet Name]</w:t>
      </w:r>
      <w:r>
        <w:br/>
      </w:r>
      <w:r>
        <w:t xml:space="preserve">[Address in Harare, Zimbabwe]</w:t>
      </w:r>
      <w:r>
        <w:br/>
      </w:r>
    </w:p>
    <w:p>
      <w:pPr>
        <w:pStyle w:val="BodyText"/>
      </w:pPr>
      <w:r>
        <w:t xml:space="preserve">Hello,</w:t>
      </w:r>
    </w:p>
    <w:p>
      <w:pPr>
        <w:pStyle w:val="BodyText"/>
      </w:pPr>
      <w:r>
        <w:t xml:space="preserve">I am writing to express my sincere interest in the journalist position at your esteemed organization, based in the vibrant and dynamic city of Harare, Zimbabwe. As a dedicated journalist with a passion for storytelling and a deep commitment to uncovering the truths that shape our society, I believe my skills, experiences, and values align perfectly with the mission of your publication. This opportunity represents an ideal platform for me to contribute my expertise in reporting on the social, political, and economic realities of Zimbabwe Harare while upholding the integrity and impact that journalism can deliver.</w:t>
      </w:r>
    </w:p>
    <w:p>
      <w:pPr>
        <w:pStyle w:val="BodyText"/>
      </w:pPr>
      <w:r>
        <w:t xml:space="preserve">Having spent over [X years] immersed in the world of journalism, I have developed a strong foundation in investigative reporting, feature writing, and multimedia storytelling. My work has focused on highlighting issues critical to Zimbabwean communities, particularly those in Harare, where the intersection of urban development, cultural heritage, and political discourse creates a rich tapestry of stories waiting to be told. From covering grassroots movements to analyzing policy changes affecting everyday citizens, I have consistently aimed to amplify voices that are often marginalized or overlooked.</w:t>
      </w:r>
    </w:p>
    <w:p>
      <w:pPr>
        <w:pStyle w:val="BodyText"/>
      </w:pPr>
      <w:r>
        <w:t xml:space="preserve">One of my most significant projects in Zimbabwe Harare involved documenting the challenges faced by small-scale entrepreneurs in the city’s informal economy. Through in-depth interviews and on-the-ground reporting, I was able to shed light on the systemic barriers they encounter while also celebrating their resilience and innovation. This work not only earned recognition from local media outlets but also sparked conversations within community forums and policy circles. Such experiences have reinforced my belief that journalism is not just about informing the public—it’s about empowering them to demand accountability and drive change.</w:t>
      </w:r>
    </w:p>
    <w:p>
      <w:pPr>
        <w:pStyle w:val="BodyText"/>
      </w:pPr>
      <w:r>
        <w:t xml:space="preserve">As a journalist in Zimbabwe Harare, I have navigated the complexities of reporting in a rapidly evolving media landscape. The city’s unique blend of historical significance, modernization efforts, and social diversity offers endless opportunities for compelling storytelling. Whether covering the bustling markets of Mbare, the cultural vibrancy of highlife music, or the political tensions that shape national narratives, I approach every story with curiosity, empathy, and a commitment to accuracy. My ability to adapt to different formats—from print articles to digital content—ensures that my work reaches audiences across various platforms.</w:t>
      </w:r>
    </w:p>
    <w:p>
      <w:pPr>
        <w:pStyle w:val="BodyText"/>
      </w:pPr>
      <w:r>
        <w:t xml:space="preserve">What sets me apart is my unwavering dedication to ethical journalism. In a country where media freedom faces challenges, I have always prioritized truth, fairness, and transparency. My reporting in Harare has been guided by these principles, even when navigating sensitive topics. For instance, during the 2018 elections, I covered voter sentiment and electoral integrity with meticulous care to ensure that all perspectives were represented without bias. This experience underscored the importance of journalism as a watchdog for democracy and a tool for fostering public dialogue.</w:t>
      </w:r>
    </w:p>
    <w:p>
      <w:pPr>
        <w:pStyle w:val="BodyText"/>
      </w:pPr>
      <w:r>
        <w:t xml:space="preserve">Additionally, my fluency in Shona and English enables me to connect with diverse audiences in Zimbabwe Harare. I have collaborated with local journalists, community leaders, and activists to produce content that resonates deeply with the people of this region. My work has been published in reputable outlets such as [Name of Local Newspaper or Digital Platform], where I contributed to coverage on issues like land reform, education access, and environmental sustainability. These contributions reflect my ability to balance analytical depth with engaging narratives.</w:t>
      </w:r>
    </w:p>
    <w:p>
      <w:pPr>
        <w:pStyle w:val="BodyText"/>
      </w:pPr>
      <w:r>
        <w:t xml:space="preserve">I am particularly drawn to your organization’s commitment to fostering a culture of independent journalism and its role in shaping public discourse in Zimbabwe Harare. Your publication’s reputation for excellence and innovation aligns with my own aspirations as a journalist. I am eager to bring my skills in research, writing, and storytelling to your team while learning from the expertise of seasoned professionals who have long been pillars of the media landscape here.</w:t>
      </w:r>
    </w:p>
    <w:p>
      <w:pPr>
        <w:pStyle w:val="BodyText"/>
      </w:pPr>
      <w:r>
        <w:t xml:space="preserve">My experience in Zimbabwe Harare has also equipped me with a nuanced understanding of the challenges facing journalists in this region. From navigating censorship to maintaining objectivity amidst political pressures, I have developed strategies to ensure my reporting remains both impactful and principled. I am confident that my resilience, adaptability, and passion for truth will make me a valuable asset to your team.</w:t>
      </w:r>
    </w:p>
    <w:p>
      <w:pPr>
        <w:pStyle w:val="BodyText"/>
      </w:pPr>
      <w:r>
        <w:t xml:space="preserve">In closing, I would be honored to contribute my talents as a journalist in Zimbabwe Harare. My goal is not only to report the news but to inspire action, foster understanding, and give a voice to the stories that define our communities. I am excited about the possibility of joining your organization and working collaboratively to create meaningful content that reflects the spirit of this remarkable city.</w:t>
      </w:r>
    </w:p>
    <w:p>
      <w:pPr>
        <w:pStyle w:val="BodyText"/>
      </w:pPr>
      <w:r>
        <w:t xml:space="preserve">Thank you for considering my application. I would be delighted to discuss how my background and vision align with your needs. Please feel free to contact me at [Your Phone Number] or [Your Email Address]. I look forward to the opportunity to contribute to the vital work of journalism in Zimbabwe Harare.</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Zimbabwe Harare</dc:title>
  <dc:creator/>
  <dc:language>en</dc:language>
  <cp:keywords/>
  <dcterms:created xsi:type="dcterms:W3CDTF">2025-12-13T09:17:17Z</dcterms:created>
  <dcterms:modified xsi:type="dcterms:W3CDTF">2025-12-13T09:17:17Z</dcterms:modified>
</cp:coreProperties>
</file>

<file path=docProps/custom.xml><?xml version="1.0" encoding="utf-8"?>
<Properties xmlns="http://schemas.openxmlformats.org/officeDocument/2006/custom-properties" xmlns:vt="http://schemas.openxmlformats.org/officeDocument/2006/docPropsVTypes"/>
</file>